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D7D1F" w14:textId="6E195E80" w:rsidR="00190FC0" w:rsidRPr="004D5D98" w:rsidRDefault="00B249C1" w:rsidP="001F33FC">
      <w:pPr>
        <w:pStyle w:val="Heading1"/>
      </w:pPr>
      <w:r>
        <w:t>Password List</w:t>
      </w:r>
    </w:p>
    <w:p w14:paraId="1F26B510" w14:textId="77777777" w:rsidR="00BC5049" w:rsidRDefault="00BC5049" w:rsidP="00190FC0">
      <w:pPr>
        <w:rPr>
          <w:rFonts w:ascii="Avenir LT Std 35 Light" w:hAnsi="Avenir LT Std 35 Light"/>
          <w:szCs w:val="20"/>
        </w:rPr>
      </w:pPr>
    </w:p>
    <w:p w14:paraId="0C3D7D21" w14:textId="1EB83A89" w:rsidR="00190FC0" w:rsidRDefault="00B249C1" w:rsidP="00190FC0">
      <w:pPr>
        <w:rPr>
          <w:rFonts w:ascii="Avenir LT Std 35 Light" w:hAnsi="Avenir LT Std 35 Light"/>
          <w:szCs w:val="20"/>
        </w:rPr>
      </w:pPr>
      <w:r>
        <w:rPr>
          <w:rFonts w:ascii="Avenir LT Std 35 Light" w:hAnsi="Avenir LT Std 35 Light"/>
          <w:szCs w:val="20"/>
        </w:rPr>
        <w:t>Please provide the password</w:t>
      </w:r>
      <w:r w:rsidR="00A51761">
        <w:rPr>
          <w:rFonts w:ascii="Avenir LT Std 35 Light" w:hAnsi="Avenir LT Std 35 Light"/>
          <w:szCs w:val="20"/>
        </w:rPr>
        <w:t xml:space="preserve"> to the sites that I will need access to</w:t>
      </w:r>
      <w:r w:rsidR="00336FA8">
        <w:rPr>
          <w:rFonts w:ascii="Avenir LT Std 35 Light" w:hAnsi="Avenir LT Std 35 Light"/>
          <w:szCs w:val="20"/>
        </w:rPr>
        <w:t xml:space="preserve"> and upload it</w:t>
      </w:r>
      <w:r w:rsidR="009C2F93">
        <w:rPr>
          <w:rFonts w:ascii="Avenir LT Std 35 Light" w:hAnsi="Avenir LT Std 35 Light"/>
          <w:szCs w:val="20"/>
        </w:rPr>
        <w:t xml:space="preserve"> either in Word or .pdf format.</w:t>
      </w:r>
    </w:p>
    <w:p w14:paraId="56CF59B0" w14:textId="6BB09F8F" w:rsidR="001A69BD" w:rsidRDefault="001A69BD" w:rsidP="00190FC0">
      <w:pPr>
        <w:rPr>
          <w:rFonts w:ascii="Avenir LT Std 35 Light" w:hAnsi="Avenir LT Std 35 Light"/>
          <w:szCs w:val="20"/>
        </w:rPr>
      </w:pPr>
    </w:p>
    <w:tbl>
      <w:tblPr>
        <w:tblStyle w:val="TableGrid1"/>
        <w:tblW w:w="14538" w:type="dxa"/>
        <w:tblLook w:val="04A0" w:firstRow="1" w:lastRow="0" w:firstColumn="1" w:lastColumn="0" w:noHBand="0" w:noVBand="1"/>
      </w:tblPr>
      <w:tblGrid>
        <w:gridCol w:w="5598"/>
        <w:gridCol w:w="4500"/>
        <w:gridCol w:w="4440"/>
      </w:tblGrid>
      <w:tr w:rsidR="00EC4754" w:rsidRPr="001A69BD" w14:paraId="106E3857" w14:textId="77777777" w:rsidTr="00EC4754">
        <w:trPr>
          <w:trHeight w:val="454"/>
        </w:trPr>
        <w:tc>
          <w:tcPr>
            <w:tcW w:w="5598" w:type="dxa"/>
            <w:vAlign w:val="bottom"/>
          </w:tcPr>
          <w:p w14:paraId="282BCB38" w14:textId="562E3DA4" w:rsidR="001A69BD" w:rsidRPr="001A69BD" w:rsidRDefault="0009319D" w:rsidP="001A69BD">
            <w:pPr>
              <w:spacing w:before="120"/>
              <w:jc w:val="center"/>
              <w:rPr>
                <w:rFonts w:ascii="Quicksand" w:eastAsia="Calibri" w:hAnsi="Quicksand" w:cs="Calibri Light"/>
                <w:b/>
                <w:bCs/>
              </w:rPr>
            </w:pPr>
            <w:r>
              <w:rPr>
                <w:rFonts w:ascii="Quicksand" w:eastAsia="Calibri" w:hAnsi="Quicksand" w:cs="Calibri Light"/>
                <w:b/>
                <w:bCs/>
              </w:rPr>
              <w:t>Site</w:t>
            </w:r>
            <w:r w:rsidR="001A69BD" w:rsidRPr="001A69BD">
              <w:rPr>
                <w:rFonts w:ascii="Quicksand" w:eastAsia="Calibri" w:hAnsi="Quicksand" w:cs="Calibri Light"/>
                <w:b/>
                <w:bCs/>
              </w:rPr>
              <w:t xml:space="preserve"> </w:t>
            </w:r>
            <w:r w:rsidR="00EC4754">
              <w:rPr>
                <w:rFonts w:ascii="Quicksand" w:eastAsia="Calibri" w:hAnsi="Quicksand" w:cs="Calibri Light"/>
                <w:b/>
                <w:bCs/>
              </w:rPr>
              <w:t>address</w:t>
            </w:r>
          </w:p>
        </w:tc>
        <w:tc>
          <w:tcPr>
            <w:tcW w:w="4500" w:type="dxa"/>
            <w:vAlign w:val="bottom"/>
          </w:tcPr>
          <w:p w14:paraId="331FF8B0" w14:textId="77777777" w:rsidR="001A69BD" w:rsidRPr="001A69BD" w:rsidRDefault="001A69BD" w:rsidP="001A69BD">
            <w:pPr>
              <w:spacing w:before="120"/>
              <w:jc w:val="center"/>
              <w:rPr>
                <w:rFonts w:ascii="Quicksand" w:eastAsia="Calibri" w:hAnsi="Quicksand" w:cs="Calibri Light"/>
                <w:b/>
                <w:bCs/>
              </w:rPr>
            </w:pPr>
            <w:r w:rsidRPr="001A69BD">
              <w:rPr>
                <w:rFonts w:ascii="Quicksand" w:eastAsia="Calibri" w:hAnsi="Quicksand" w:cs="Calibri Light"/>
                <w:b/>
                <w:bCs/>
              </w:rPr>
              <w:t>Username</w:t>
            </w:r>
          </w:p>
        </w:tc>
        <w:tc>
          <w:tcPr>
            <w:tcW w:w="4440" w:type="dxa"/>
            <w:vAlign w:val="bottom"/>
          </w:tcPr>
          <w:p w14:paraId="6C944D81" w14:textId="77777777" w:rsidR="001A69BD" w:rsidRPr="001A69BD" w:rsidRDefault="001A69BD" w:rsidP="001A69BD">
            <w:pPr>
              <w:spacing w:before="120"/>
              <w:jc w:val="center"/>
              <w:rPr>
                <w:rFonts w:ascii="Quicksand" w:eastAsia="Calibri" w:hAnsi="Quicksand" w:cs="Calibri Light"/>
                <w:b/>
                <w:bCs/>
              </w:rPr>
            </w:pPr>
            <w:r w:rsidRPr="001A69BD">
              <w:rPr>
                <w:rFonts w:ascii="Quicksand" w:eastAsia="Calibri" w:hAnsi="Quicksand" w:cs="Calibri Light"/>
                <w:b/>
                <w:bCs/>
              </w:rPr>
              <w:t>Password</w:t>
            </w:r>
          </w:p>
        </w:tc>
      </w:tr>
      <w:tr w:rsidR="00EC4754" w:rsidRPr="001A69BD" w14:paraId="4F8338C5" w14:textId="77777777" w:rsidTr="00EC4754">
        <w:trPr>
          <w:trHeight w:val="460"/>
        </w:trPr>
        <w:tc>
          <w:tcPr>
            <w:tcW w:w="5598" w:type="dxa"/>
            <w:vAlign w:val="bottom"/>
          </w:tcPr>
          <w:p w14:paraId="6F74196D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  <w:vAlign w:val="bottom"/>
          </w:tcPr>
          <w:p w14:paraId="540050CD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  <w:vAlign w:val="bottom"/>
          </w:tcPr>
          <w:p w14:paraId="2B289906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EC4754" w:rsidRPr="001A69BD" w14:paraId="3A0490AB" w14:textId="77777777" w:rsidTr="00EC4754">
        <w:trPr>
          <w:trHeight w:val="454"/>
        </w:trPr>
        <w:tc>
          <w:tcPr>
            <w:tcW w:w="5598" w:type="dxa"/>
            <w:vAlign w:val="bottom"/>
          </w:tcPr>
          <w:p w14:paraId="7825C33E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5BC00E05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71E6B041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EC4754" w:rsidRPr="001A69BD" w14:paraId="0EE6AB32" w14:textId="77777777" w:rsidTr="00EC4754">
        <w:trPr>
          <w:trHeight w:val="454"/>
        </w:trPr>
        <w:tc>
          <w:tcPr>
            <w:tcW w:w="5598" w:type="dxa"/>
          </w:tcPr>
          <w:p w14:paraId="5C2ECF0E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0ACA2B40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08E9DD97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3AF5DCB0" w14:textId="77777777" w:rsidTr="00EC4754">
        <w:trPr>
          <w:trHeight w:val="460"/>
        </w:trPr>
        <w:tc>
          <w:tcPr>
            <w:tcW w:w="5598" w:type="dxa"/>
          </w:tcPr>
          <w:p w14:paraId="3D4BE02F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22E435C8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27EFF0CE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334E43E6" w14:textId="77777777" w:rsidTr="00EC4754">
        <w:trPr>
          <w:trHeight w:val="460"/>
        </w:trPr>
        <w:tc>
          <w:tcPr>
            <w:tcW w:w="5598" w:type="dxa"/>
          </w:tcPr>
          <w:p w14:paraId="05201B37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3BC0C733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6DA6CE89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1F65C1C7" w14:textId="77777777" w:rsidTr="00EC4754">
        <w:trPr>
          <w:trHeight w:val="460"/>
        </w:trPr>
        <w:tc>
          <w:tcPr>
            <w:tcW w:w="5598" w:type="dxa"/>
          </w:tcPr>
          <w:p w14:paraId="5C8F9835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0BCF184D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22E3FCCB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50F6414D" w14:textId="77777777" w:rsidTr="00EC4754">
        <w:trPr>
          <w:trHeight w:val="460"/>
        </w:trPr>
        <w:tc>
          <w:tcPr>
            <w:tcW w:w="5598" w:type="dxa"/>
          </w:tcPr>
          <w:p w14:paraId="1DC7B474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116292B8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0DA368C0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7C993174" w14:textId="77777777" w:rsidTr="00EC4754">
        <w:trPr>
          <w:trHeight w:val="460"/>
        </w:trPr>
        <w:tc>
          <w:tcPr>
            <w:tcW w:w="5598" w:type="dxa"/>
          </w:tcPr>
          <w:p w14:paraId="2367104F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43E95B60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6A633FF3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4D8E6943" w14:textId="77777777" w:rsidTr="00EC4754">
        <w:trPr>
          <w:trHeight w:val="460"/>
        </w:trPr>
        <w:tc>
          <w:tcPr>
            <w:tcW w:w="5598" w:type="dxa"/>
          </w:tcPr>
          <w:p w14:paraId="1C0B29BA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734C7E56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5897AB2B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6E241CFF" w14:textId="77777777" w:rsidTr="00EC4754">
        <w:trPr>
          <w:trHeight w:val="460"/>
        </w:trPr>
        <w:tc>
          <w:tcPr>
            <w:tcW w:w="5598" w:type="dxa"/>
          </w:tcPr>
          <w:p w14:paraId="6B69049B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36E2A346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2F9E7CBD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12168F" w:rsidRPr="001A69BD" w14:paraId="5C567889" w14:textId="77777777" w:rsidTr="00EC4754">
        <w:trPr>
          <w:trHeight w:val="460"/>
        </w:trPr>
        <w:tc>
          <w:tcPr>
            <w:tcW w:w="5598" w:type="dxa"/>
          </w:tcPr>
          <w:p w14:paraId="7A7967A2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1E899B94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20223BA2" w14:textId="77777777" w:rsidR="0012168F" w:rsidRPr="001A69BD" w:rsidRDefault="0012168F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EC4754" w:rsidRPr="001A69BD" w14:paraId="2B43975C" w14:textId="77777777" w:rsidTr="00EC4754">
        <w:trPr>
          <w:trHeight w:val="460"/>
        </w:trPr>
        <w:tc>
          <w:tcPr>
            <w:tcW w:w="5598" w:type="dxa"/>
          </w:tcPr>
          <w:p w14:paraId="42425FA0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075B5B63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56CDABC5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EC4754" w:rsidRPr="001A69BD" w14:paraId="7A827F8D" w14:textId="77777777" w:rsidTr="00EC4754">
        <w:trPr>
          <w:trHeight w:val="454"/>
        </w:trPr>
        <w:tc>
          <w:tcPr>
            <w:tcW w:w="5598" w:type="dxa"/>
          </w:tcPr>
          <w:p w14:paraId="5B126263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6B55521E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433C4727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EC4754" w:rsidRPr="001A69BD" w14:paraId="57C7A5BF" w14:textId="77777777" w:rsidTr="00EC4754">
        <w:trPr>
          <w:trHeight w:val="460"/>
        </w:trPr>
        <w:tc>
          <w:tcPr>
            <w:tcW w:w="5598" w:type="dxa"/>
          </w:tcPr>
          <w:p w14:paraId="7B6442FF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506B3DBA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3D2BE39C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  <w:tr w:rsidR="00EC4754" w:rsidRPr="001A69BD" w14:paraId="4C03DAB7" w14:textId="77777777" w:rsidTr="00EC4754">
        <w:trPr>
          <w:trHeight w:val="454"/>
        </w:trPr>
        <w:tc>
          <w:tcPr>
            <w:tcW w:w="5598" w:type="dxa"/>
          </w:tcPr>
          <w:p w14:paraId="212E7491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500" w:type="dxa"/>
          </w:tcPr>
          <w:p w14:paraId="0E3AB2E6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  <w:tc>
          <w:tcPr>
            <w:tcW w:w="4440" w:type="dxa"/>
          </w:tcPr>
          <w:p w14:paraId="7CEDDB52" w14:textId="77777777" w:rsidR="001A69BD" w:rsidRPr="001A69BD" w:rsidRDefault="001A69BD" w:rsidP="001A69BD">
            <w:pPr>
              <w:spacing w:before="120"/>
              <w:rPr>
                <w:rFonts w:eastAsia="Calibri" w:cs="Calibri Light"/>
              </w:rPr>
            </w:pPr>
          </w:p>
        </w:tc>
      </w:tr>
    </w:tbl>
    <w:p w14:paraId="71E61CFE" w14:textId="77777777" w:rsidR="001A69BD" w:rsidRPr="004D5D98" w:rsidRDefault="001A69BD" w:rsidP="00190FC0">
      <w:pPr>
        <w:rPr>
          <w:rFonts w:ascii="Avenir LT Std 35 Light" w:hAnsi="Avenir LT Std 35 Light"/>
          <w:szCs w:val="20"/>
        </w:rPr>
      </w:pPr>
    </w:p>
    <w:sectPr w:rsidR="001A69BD" w:rsidRPr="004D5D98" w:rsidSect="0009319D">
      <w:headerReference w:type="default" r:id="rId7"/>
      <w:footerReference w:type="default" r:id="rId8"/>
      <w:pgSz w:w="15840" w:h="12240" w:orient="landscape"/>
      <w:pgMar w:top="720" w:right="1530" w:bottom="720" w:left="720" w:header="720" w:footer="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00043" w14:textId="77777777" w:rsidR="009843FE" w:rsidRDefault="009843FE" w:rsidP="009B15A3">
      <w:pPr>
        <w:spacing w:after="0" w:line="240" w:lineRule="auto"/>
      </w:pPr>
      <w:r>
        <w:separator/>
      </w:r>
    </w:p>
  </w:endnote>
  <w:endnote w:type="continuationSeparator" w:id="0">
    <w:p w14:paraId="497E1013" w14:textId="77777777" w:rsidR="009843FE" w:rsidRDefault="009843FE" w:rsidP="009B1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icksand">
    <w:panose1 w:val="02070303000000060000"/>
    <w:charset w:val="00"/>
    <w:family w:val="roman"/>
    <w:notTrueType/>
    <w:pitch w:val="variable"/>
    <w:sig w:usb0="A00000AF" w:usb1="00000008" w:usb2="00000000" w:usb3="00000000" w:csb0="0000011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D7D4B" w14:textId="77777777" w:rsidR="009B15A3" w:rsidRDefault="009B15A3" w:rsidP="009B15A3">
    <w:pPr>
      <w:pStyle w:val="Footer"/>
      <w:jc w:val="center"/>
    </w:pPr>
    <w:r>
      <w:t>www.JodyI</w:t>
    </w:r>
    <w:r w:rsidRPr="009B15A3">
      <w:t>nspires.com</w:t>
    </w:r>
    <w:r>
      <w:t xml:space="preserve">     ●     480-466-0766     ●     Yes@JodyInspires.com</w:t>
    </w:r>
  </w:p>
  <w:p w14:paraId="0C3D7D4C" w14:textId="77777777" w:rsidR="009B15A3" w:rsidRDefault="009B15A3">
    <w:pPr>
      <w:pStyle w:val="Footer"/>
    </w:pPr>
  </w:p>
  <w:p w14:paraId="0C3D7D4D" w14:textId="77777777" w:rsidR="009B15A3" w:rsidRDefault="009B1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F68F6" w14:textId="77777777" w:rsidR="009843FE" w:rsidRDefault="009843FE" w:rsidP="009B15A3">
      <w:pPr>
        <w:spacing w:after="0" w:line="240" w:lineRule="auto"/>
      </w:pPr>
      <w:r>
        <w:separator/>
      </w:r>
    </w:p>
  </w:footnote>
  <w:footnote w:type="continuationSeparator" w:id="0">
    <w:p w14:paraId="42E1240F" w14:textId="77777777" w:rsidR="009843FE" w:rsidRDefault="009843FE" w:rsidP="009B1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D7D49" w14:textId="3A94528B" w:rsidR="009B15A3" w:rsidRDefault="00BC5049" w:rsidP="00BC5049">
    <w:pPr>
      <w:pStyle w:val="Header"/>
      <w:tabs>
        <w:tab w:val="clear" w:pos="4680"/>
        <w:tab w:val="clear" w:pos="9360"/>
        <w:tab w:val="left" w:pos="6985"/>
      </w:tabs>
    </w:pPr>
    <w:r>
      <w:rPr>
        <w:noProof/>
      </w:rPr>
      <w:drawing>
        <wp:anchor distT="0" distB="0" distL="114300" distR="114300" simplePos="0" relativeHeight="251657216" behindDoc="0" locked="0" layoutInCell="1" allowOverlap="1" wp14:anchorId="5A940C0E" wp14:editId="045FF403">
          <wp:simplePos x="0" y="0"/>
          <wp:positionH relativeFrom="margin">
            <wp:align>center</wp:align>
          </wp:positionH>
          <wp:positionV relativeFrom="paragraph">
            <wp:posOffset>-317500</wp:posOffset>
          </wp:positionV>
          <wp:extent cx="1987550" cy="563692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7550" cy="5636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F9E"/>
    <w:multiLevelType w:val="hybridMultilevel"/>
    <w:tmpl w:val="09C40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62984"/>
    <w:multiLevelType w:val="hybridMultilevel"/>
    <w:tmpl w:val="19369748"/>
    <w:lvl w:ilvl="0" w:tplc="B20AD5E4">
      <w:start w:val="1"/>
      <w:numFmt w:val="decimal"/>
      <w:lvlText w:val="%1."/>
      <w:lvlJc w:val="left"/>
      <w:pPr>
        <w:tabs>
          <w:tab w:val="num" w:pos="36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26220"/>
    <w:multiLevelType w:val="hybridMultilevel"/>
    <w:tmpl w:val="A6467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A4569"/>
    <w:multiLevelType w:val="hybridMultilevel"/>
    <w:tmpl w:val="3E745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361EF"/>
    <w:multiLevelType w:val="hybridMultilevel"/>
    <w:tmpl w:val="ADDC7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D56B14"/>
    <w:multiLevelType w:val="hybridMultilevel"/>
    <w:tmpl w:val="86283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003E1"/>
    <w:multiLevelType w:val="hybridMultilevel"/>
    <w:tmpl w:val="12A6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44B94"/>
    <w:multiLevelType w:val="hybridMultilevel"/>
    <w:tmpl w:val="87A09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AIjNzEwsjAzNDIyUdpeDU4uLM/DyQAsNaAIjiZ0osAAAA"/>
  </w:docVars>
  <w:rsids>
    <w:rsidRoot w:val="006B2F56"/>
    <w:rsid w:val="00027DB3"/>
    <w:rsid w:val="00031018"/>
    <w:rsid w:val="00063EE1"/>
    <w:rsid w:val="0009319D"/>
    <w:rsid w:val="0009502F"/>
    <w:rsid w:val="0012168F"/>
    <w:rsid w:val="00132789"/>
    <w:rsid w:val="00190FC0"/>
    <w:rsid w:val="001A69BD"/>
    <w:rsid w:val="001B31B7"/>
    <w:rsid w:val="001C1BCD"/>
    <w:rsid w:val="001C2DCC"/>
    <w:rsid w:val="001F33FC"/>
    <w:rsid w:val="002C79CE"/>
    <w:rsid w:val="002D472D"/>
    <w:rsid w:val="002E1F81"/>
    <w:rsid w:val="002E623E"/>
    <w:rsid w:val="002F3A8D"/>
    <w:rsid w:val="00336FA8"/>
    <w:rsid w:val="00350555"/>
    <w:rsid w:val="00370EA4"/>
    <w:rsid w:val="003A5BAD"/>
    <w:rsid w:val="0041717F"/>
    <w:rsid w:val="00466E47"/>
    <w:rsid w:val="004D5D98"/>
    <w:rsid w:val="004E5326"/>
    <w:rsid w:val="00515C51"/>
    <w:rsid w:val="00523292"/>
    <w:rsid w:val="00581721"/>
    <w:rsid w:val="00582B7D"/>
    <w:rsid w:val="00601481"/>
    <w:rsid w:val="00625AB4"/>
    <w:rsid w:val="006766DC"/>
    <w:rsid w:val="006A0A30"/>
    <w:rsid w:val="006B2F56"/>
    <w:rsid w:val="006F7A16"/>
    <w:rsid w:val="0070489E"/>
    <w:rsid w:val="00712ABA"/>
    <w:rsid w:val="00735B2D"/>
    <w:rsid w:val="00784805"/>
    <w:rsid w:val="007A58B4"/>
    <w:rsid w:val="007B080F"/>
    <w:rsid w:val="007B0D87"/>
    <w:rsid w:val="007B6EAB"/>
    <w:rsid w:val="007C22E6"/>
    <w:rsid w:val="007E6857"/>
    <w:rsid w:val="0081720C"/>
    <w:rsid w:val="008D28DE"/>
    <w:rsid w:val="008D2E1D"/>
    <w:rsid w:val="00914836"/>
    <w:rsid w:val="00915629"/>
    <w:rsid w:val="00952345"/>
    <w:rsid w:val="00954A47"/>
    <w:rsid w:val="00957459"/>
    <w:rsid w:val="0095762D"/>
    <w:rsid w:val="009843FE"/>
    <w:rsid w:val="009A3840"/>
    <w:rsid w:val="009B15A3"/>
    <w:rsid w:val="009C2F93"/>
    <w:rsid w:val="009E54E0"/>
    <w:rsid w:val="009F76F7"/>
    <w:rsid w:val="00A05624"/>
    <w:rsid w:val="00A51761"/>
    <w:rsid w:val="00A979DF"/>
    <w:rsid w:val="00B06FF8"/>
    <w:rsid w:val="00B249C1"/>
    <w:rsid w:val="00B26D92"/>
    <w:rsid w:val="00B3175D"/>
    <w:rsid w:val="00B35DA2"/>
    <w:rsid w:val="00B45EDA"/>
    <w:rsid w:val="00BC19D7"/>
    <w:rsid w:val="00BC5049"/>
    <w:rsid w:val="00C24539"/>
    <w:rsid w:val="00C33B2A"/>
    <w:rsid w:val="00C734C7"/>
    <w:rsid w:val="00CE4705"/>
    <w:rsid w:val="00CF1D4E"/>
    <w:rsid w:val="00D54739"/>
    <w:rsid w:val="00D63E0F"/>
    <w:rsid w:val="00E226C7"/>
    <w:rsid w:val="00EC4754"/>
    <w:rsid w:val="00ED4294"/>
    <w:rsid w:val="00F22336"/>
    <w:rsid w:val="00F23CFB"/>
    <w:rsid w:val="00F319E6"/>
    <w:rsid w:val="00F85A8D"/>
    <w:rsid w:val="00FE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D7D1F"/>
  <w15:chartTrackingRefBased/>
  <w15:docId w15:val="{03EFC31C-BD3B-4C28-8F07-2309B5E87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ajorHAnsi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1B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33FC"/>
    <w:pPr>
      <w:keepNext/>
      <w:keepLines/>
      <w:spacing w:before="240" w:after="0"/>
      <w:jc w:val="center"/>
      <w:outlineLvl w:val="0"/>
    </w:pPr>
    <w:rPr>
      <w:rFonts w:ascii="Quicksand" w:eastAsiaTheme="majorEastAsia" w:hAnsi="Quicksand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34C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BC5049"/>
    <w:pPr>
      <w:keepNext/>
      <w:keepLines/>
      <w:spacing w:before="120" w:after="120" w:line="240" w:lineRule="auto"/>
      <w:outlineLvl w:val="2"/>
    </w:pPr>
    <w:rPr>
      <w:rFonts w:ascii="Avenir LT Std 35 Light" w:eastAsiaTheme="majorEastAsia" w:hAnsi="Avenir LT Std 35 Light" w:cstheme="majorBidi"/>
      <w:bCs/>
      <w:cap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qFormat/>
    <w:rsid w:val="009B15A3"/>
    <w:pPr>
      <w:keepNext/>
      <w:spacing w:after="0" w:line="240" w:lineRule="auto"/>
      <w:outlineLvl w:val="3"/>
    </w:pPr>
    <w:rPr>
      <w:rFonts w:ascii="Arial" w:eastAsia="Times New Roman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734C7"/>
    <w:rPr>
      <w:rFonts w:ascii="Century Gothic" w:eastAsiaTheme="majorEastAsia" w:hAnsi="Century Gothic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C5049"/>
    <w:rPr>
      <w:rFonts w:ascii="Avenir LT Std 35 Light" w:eastAsiaTheme="majorEastAsia" w:hAnsi="Avenir LT Std 35 Light" w:cstheme="majorBidi"/>
      <w:bCs/>
      <w:caps/>
      <w:color w:val="000000" w:themeColor="text1"/>
      <w:sz w:val="24"/>
    </w:rPr>
  </w:style>
  <w:style w:type="table" w:styleId="TableGrid">
    <w:name w:val="Table Grid"/>
    <w:basedOn w:val="TableNormal"/>
    <w:uiPriority w:val="59"/>
    <w:rsid w:val="006B2F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3E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5A3"/>
  </w:style>
  <w:style w:type="paragraph" w:styleId="Footer">
    <w:name w:val="footer"/>
    <w:basedOn w:val="Normal"/>
    <w:link w:val="FooterChar"/>
    <w:uiPriority w:val="99"/>
    <w:unhideWhenUsed/>
    <w:rsid w:val="009B1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5A3"/>
  </w:style>
  <w:style w:type="character" w:styleId="Hyperlink">
    <w:name w:val="Hyperlink"/>
    <w:basedOn w:val="DefaultParagraphFont"/>
    <w:uiPriority w:val="99"/>
    <w:unhideWhenUsed/>
    <w:rsid w:val="009B15A3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9B15A3"/>
    <w:rPr>
      <w:rFonts w:ascii="Arial" w:eastAsia="Times New Roman" w:hAnsi="Arial" w:cs="Arial"/>
      <w:b/>
      <w:bCs/>
      <w:sz w:val="22"/>
    </w:rPr>
  </w:style>
  <w:style w:type="paragraph" w:styleId="NormalWeb">
    <w:name w:val="Normal (Web)"/>
    <w:basedOn w:val="Normal"/>
    <w:uiPriority w:val="99"/>
    <w:unhideWhenUsed/>
    <w:rsid w:val="009B15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7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70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F33FC"/>
    <w:rPr>
      <w:rFonts w:ascii="Quicksand" w:eastAsiaTheme="majorEastAsia" w:hAnsi="Quicksand" w:cstheme="majorBidi"/>
      <w:b/>
      <w:sz w:val="32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1A69BD"/>
    <w:pPr>
      <w:spacing w:after="0" w:line="240" w:lineRule="auto"/>
    </w:pPr>
    <w:rPr>
      <w:rFonts w:ascii="Avenir Next LT Pro" w:hAnsi="Avenir Next LT Pro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Owen</dc:creator>
  <cp:keywords/>
  <dc:description/>
  <cp:lastModifiedBy>Jody Owen</cp:lastModifiedBy>
  <cp:revision>2</cp:revision>
  <cp:lastPrinted>2014-09-18T17:15:00Z</cp:lastPrinted>
  <dcterms:created xsi:type="dcterms:W3CDTF">2021-10-19T22:41:00Z</dcterms:created>
  <dcterms:modified xsi:type="dcterms:W3CDTF">2021-10-19T22:41:00Z</dcterms:modified>
</cp:coreProperties>
</file>